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yan Rosentha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y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entha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58 Crowe Ave Deerfield 60015-212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xr258@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1530094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x Rosentha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7/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y Rosentha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3/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